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4654" w:rsidRDefault="00A005F2" w:rsidP="000337D4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2476DB">
        <w:t xml:space="preserve">        </w:t>
      </w:r>
      <w:r w:rsidR="000337D4">
        <w:t xml:space="preserve">                         </w:t>
      </w:r>
      <w:r>
        <w:t>Tarih:</w:t>
      </w:r>
    </w:p>
    <w:p w:rsidR="00A54654" w:rsidRDefault="00A54654" w:rsidP="00315D4D">
      <w:pPr>
        <w:spacing w:after="0"/>
      </w:pPr>
      <w:r w:rsidRPr="00A54654">
        <w:t>Fakültenizin ………………………. Numaralı …………. Sınıf öğrencisiyim. Yaz Okulunda almak istediğim dersler ile</w:t>
      </w:r>
      <w:r>
        <w:t xml:space="preserve"> </w:t>
      </w:r>
      <w:r w:rsidRPr="00A54654">
        <w:t>ilgili bilgiler aşağıdadır. Yaz okulu için başvuru yapılan derslerin içerikleri ekte sunulmuştur.</w:t>
      </w:r>
    </w:p>
    <w:p w:rsidR="00FE5F24" w:rsidRDefault="00A54654" w:rsidP="002476DB">
      <w:pPr>
        <w:spacing w:after="0"/>
      </w:pPr>
      <w:r w:rsidRPr="00A54654">
        <w:t>Gereğini saygılarımla arz ederim.</w:t>
      </w:r>
      <w:r w:rsidR="00FE5F24">
        <w:t xml:space="preserve">                                                                                                                         </w:t>
      </w:r>
    </w:p>
    <w:p w:rsidR="00FE5F24" w:rsidRDefault="00FE5F24" w:rsidP="00FE5F24">
      <w:pPr>
        <w:spacing w:after="0"/>
        <w:jc w:val="center"/>
      </w:pPr>
    </w:p>
    <w:p w:rsidR="00FE5F24" w:rsidRDefault="002476DB" w:rsidP="002476DB">
      <w:pPr>
        <w:spacing w:after="0"/>
        <w:ind w:left="2832" w:firstLine="708"/>
      </w:pPr>
      <w:r>
        <w:t xml:space="preserve">                             </w:t>
      </w:r>
      <w:r w:rsidR="00A54654" w:rsidRPr="00A54654">
        <w:t>Adı Soyadı / İmza</w:t>
      </w:r>
    </w:p>
    <w:p w:rsidR="00FE5F24" w:rsidRDefault="002476DB" w:rsidP="002476DB">
      <w:pPr>
        <w:spacing w:after="0"/>
      </w:pPr>
      <w:r>
        <w:t xml:space="preserve">                                                                                                   </w:t>
      </w:r>
      <w:r w:rsidR="00FE5F24">
        <w:t xml:space="preserve"> </w:t>
      </w:r>
      <w:r w:rsidR="00FE5F24" w:rsidRPr="00A54654">
        <w:t xml:space="preserve">Telefon </w:t>
      </w:r>
      <w:r w:rsidR="00FE5F24">
        <w:t>:</w:t>
      </w:r>
    </w:p>
    <w:p w:rsidR="00FE5F24" w:rsidRPr="00A54654" w:rsidRDefault="002476DB" w:rsidP="002476DB">
      <w:pPr>
        <w:spacing w:after="0"/>
      </w:pPr>
      <w:r>
        <w:t xml:space="preserve">                                                                                                     </w:t>
      </w:r>
      <w:r w:rsidR="00FE5F24" w:rsidRPr="00A54654">
        <w:t>E-mail:</w:t>
      </w:r>
      <w:r w:rsidR="00FE5F24">
        <w:t xml:space="preserve"> </w:t>
      </w:r>
    </w:p>
    <w:p w:rsidR="00FE5F24" w:rsidRDefault="00FE5F24" w:rsidP="00315D4D">
      <w:pPr>
        <w:spacing w:after="0"/>
        <w:jc w:val="right"/>
      </w:pPr>
    </w:p>
    <w:p w:rsidR="00A54654" w:rsidRDefault="00A54654" w:rsidP="00315D4D">
      <w:pPr>
        <w:spacing w:after="0"/>
      </w:pPr>
      <w:r w:rsidRPr="00A54654">
        <w:t xml:space="preserve">*Antalya </w:t>
      </w:r>
      <w:r w:rsidR="000337D4">
        <w:t xml:space="preserve">Bilim </w:t>
      </w:r>
      <w:r w:rsidRPr="00A54654">
        <w:t xml:space="preserve">Üniversitesi </w:t>
      </w:r>
      <w:r w:rsidR="000337D4" w:rsidRPr="000337D4">
        <w:rPr>
          <w:b/>
        </w:rPr>
        <w:t>İKTİSADİ İDARİ VE SOSYAL BİLİMLER</w:t>
      </w:r>
      <w:r w:rsidR="000337D4">
        <w:t xml:space="preserve"> </w:t>
      </w:r>
      <w:r w:rsidRPr="00A54654">
        <w:t xml:space="preserve">Fakültesi ………………………………………. Bölümü </w:t>
      </w:r>
      <w:r>
        <w:t xml:space="preserve"> </w:t>
      </w:r>
      <w:r w:rsidR="00A005F2">
        <w:t>…………….</w:t>
      </w:r>
      <w:r>
        <w:t xml:space="preserve"> </w:t>
      </w:r>
      <w:r w:rsidRPr="00A54654">
        <w:t>Eğitim Öğretim yılı Taban Puanı:</w:t>
      </w:r>
    </w:p>
    <w:p w:rsidR="000337D4" w:rsidRDefault="000337D4" w:rsidP="00315D4D">
      <w:pPr>
        <w:spacing w:after="0"/>
      </w:pPr>
    </w:p>
    <w:p w:rsidR="00A54654" w:rsidRDefault="00A54654" w:rsidP="002476DB">
      <w:pPr>
        <w:spacing w:after="0"/>
      </w:pPr>
      <w:r w:rsidRPr="00A54654">
        <w:t xml:space="preserve">*Yaz Okuluna Müracaat Edilecek ………………………………………………. Üniversitesi </w:t>
      </w:r>
      <w:r w:rsidR="00B73074">
        <w:t>.</w:t>
      </w:r>
      <w:r w:rsidRPr="00A54654">
        <w:t>………………………………………. Bölümü ……………………...…………………… Fakültesi</w:t>
      </w:r>
      <w:r>
        <w:t xml:space="preserve"> </w:t>
      </w:r>
      <w:r w:rsidR="00A005F2">
        <w:t>……………..</w:t>
      </w:r>
      <w:r w:rsidRPr="00A54654">
        <w:t xml:space="preserve"> Eğitim Öğretim Yılı Taban Puanı:</w:t>
      </w:r>
    </w:p>
    <w:p w:rsidR="002476DB" w:rsidRDefault="002476DB" w:rsidP="002476DB">
      <w:pPr>
        <w:spacing w:after="0"/>
      </w:pPr>
    </w:p>
    <w:tbl>
      <w:tblPr>
        <w:tblW w:w="90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2"/>
        <w:gridCol w:w="3186"/>
        <w:gridCol w:w="988"/>
        <w:gridCol w:w="590"/>
        <w:gridCol w:w="848"/>
        <w:gridCol w:w="2913"/>
      </w:tblGrid>
      <w:tr w:rsidR="003430E9" w:rsidRPr="003430E9" w:rsidTr="000337D4">
        <w:trPr>
          <w:trHeight w:val="528"/>
        </w:trPr>
        <w:tc>
          <w:tcPr>
            <w:tcW w:w="90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430E9" w:rsidRPr="003430E9" w:rsidRDefault="003430E9" w:rsidP="000337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NTALYA</w:t>
            </w:r>
            <w:r w:rsidR="000337D4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BİLİM </w:t>
            </w:r>
            <w:r w:rsidRPr="003430E9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ÜNİVERSİTESİ</w:t>
            </w:r>
            <w:r w:rsidR="000337D4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r w:rsidR="000337D4" w:rsidRPr="000337D4">
              <w:rPr>
                <w:b/>
              </w:rPr>
              <w:t>İKTİSADİ İDARİ VE SOSYAL BİLİMLER</w:t>
            </w:r>
            <w:r w:rsidRPr="003430E9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FAKÜLTESİ</w:t>
            </w:r>
          </w:p>
        </w:tc>
      </w:tr>
      <w:tr w:rsidR="00B73074" w:rsidRPr="003430E9" w:rsidTr="000337D4">
        <w:trPr>
          <w:trHeight w:val="439"/>
        </w:trPr>
        <w:tc>
          <w:tcPr>
            <w:tcW w:w="4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No</w:t>
            </w:r>
          </w:p>
        </w:tc>
        <w:tc>
          <w:tcPr>
            <w:tcW w:w="3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Dersin Adı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Ders Saati (Kredi)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AKTS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Harf Notu</w:t>
            </w:r>
          </w:p>
        </w:tc>
        <w:tc>
          <w:tcPr>
            <w:tcW w:w="2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Öğretim Üyesi</w:t>
            </w:r>
          </w:p>
        </w:tc>
      </w:tr>
      <w:tr w:rsidR="00B73074" w:rsidRPr="003430E9" w:rsidTr="000337D4">
        <w:trPr>
          <w:trHeight w:val="351"/>
        </w:trPr>
        <w:tc>
          <w:tcPr>
            <w:tcW w:w="4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1</w:t>
            </w:r>
          </w:p>
        </w:tc>
        <w:tc>
          <w:tcPr>
            <w:tcW w:w="3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2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</w:tr>
      <w:tr w:rsidR="00B73074" w:rsidRPr="003430E9" w:rsidTr="000337D4">
        <w:trPr>
          <w:trHeight w:val="351"/>
        </w:trPr>
        <w:tc>
          <w:tcPr>
            <w:tcW w:w="4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2</w:t>
            </w:r>
          </w:p>
        </w:tc>
        <w:tc>
          <w:tcPr>
            <w:tcW w:w="3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2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</w:tr>
      <w:tr w:rsidR="00B73074" w:rsidRPr="003430E9" w:rsidTr="000337D4">
        <w:trPr>
          <w:trHeight w:val="351"/>
        </w:trPr>
        <w:tc>
          <w:tcPr>
            <w:tcW w:w="4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3</w:t>
            </w:r>
          </w:p>
        </w:tc>
        <w:tc>
          <w:tcPr>
            <w:tcW w:w="3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2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</w:tr>
      <w:tr w:rsidR="00B73074" w:rsidRPr="003430E9" w:rsidTr="000337D4">
        <w:trPr>
          <w:trHeight w:val="475"/>
        </w:trPr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3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3430E9" w:rsidRPr="003430E9" w:rsidTr="000337D4">
        <w:trPr>
          <w:trHeight w:val="528"/>
        </w:trPr>
        <w:tc>
          <w:tcPr>
            <w:tcW w:w="90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YAZ OKULUNA MÜRACAAT EDİLECEK ………………………...…. ÜNİVERSİTESİ                           …………………………….... FAKÜLTESİ</w:t>
            </w:r>
          </w:p>
        </w:tc>
      </w:tr>
      <w:tr w:rsidR="00B73074" w:rsidRPr="003430E9" w:rsidTr="000337D4">
        <w:trPr>
          <w:trHeight w:val="439"/>
        </w:trPr>
        <w:tc>
          <w:tcPr>
            <w:tcW w:w="4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No</w:t>
            </w:r>
          </w:p>
        </w:tc>
        <w:tc>
          <w:tcPr>
            <w:tcW w:w="3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Dersin Adı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Ders Saati (Kredi)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AKTS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Harf Notu</w:t>
            </w:r>
          </w:p>
        </w:tc>
        <w:tc>
          <w:tcPr>
            <w:tcW w:w="2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Öğretim Üyesi</w:t>
            </w:r>
          </w:p>
        </w:tc>
      </w:tr>
      <w:tr w:rsidR="00B73074" w:rsidRPr="003430E9" w:rsidTr="000337D4">
        <w:trPr>
          <w:trHeight w:val="351"/>
        </w:trPr>
        <w:tc>
          <w:tcPr>
            <w:tcW w:w="4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1</w:t>
            </w:r>
          </w:p>
        </w:tc>
        <w:tc>
          <w:tcPr>
            <w:tcW w:w="3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2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</w:tr>
      <w:tr w:rsidR="00B73074" w:rsidRPr="003430E9" w:rsidTr="000337D4">
        <w:trPr>
          <w:trHeight w:val="351"/>
        </w:trPr>
        <w:tc>
          <w:tcPr>
            <w:tcW w:w="4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2</w:t>
            </w:r>
          </w:p>
        </w:tc>
        <w:tc>
          <w:tcPr>
            <w:tcW w:w="3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2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</w:tr>
      <w:tr w:rsidR="00B73074" w:rsidRPr="003430E9" w:rsidTr="000337D4">
        <w:trPr>
          <w:trHeight w:val="351"/>
        </w:trPr>
        <w:tc>
          <w:tcPr>
            <w:tcW w:w="4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3</w:t>
            </w:r>
          </w:p>
        </w:tc>
        <w:tc>
          <w:tcPr>
            <w:tcW w:w="3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  <w:tc>
          <w:tcPr>
            <w:tcW w:w="2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430E9" w:rsidRPr="003430E9" w:rsidRDefault="003430E9" w:rsidP="003430E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3430E9">
              <w:rPr>
                <w:rFonts w:ascii="Calibri" w:eastAsia="Times New Roman" w:hAnsi="Calibri" w:cs="Times New Roman"/>
                <w:color w:val="000000"/>
                <w:lang w:eastAsia="tr-TR"/>
              </w:rPr>
              <w:t> </w:t>
            </w:r>
          </w:p>
        </w:tc>
      </w:tr>
    </w:tbl>
    <w:p w:rsidR="000337D4" w:rsidRDefault="000337D4" w:rsidP="00A54654"/>
    <w:p w:rsidR="002476DB" w:rsidRDefault="00FE5F24" w:rsidP="00A54654">
      <w:r>
        <w:t>Not: Yaz döneminde okulumuzda açılan ders başka üniversiteden alınamaz.</w:t>
      </w:r>
    </w:p>
    <w:p w:rsidR="00A54654" w:rsidRDefault="00A54654" w:rsidP="00A54654">
      <w:r w:rsidRPr="00A54654">
        <w:lastRenderedPageBreak/>
        <w:t xml:space="preserve">Telefon </w:t>
      </w:r>
      <w:r w:rsidR="00FE5F24">
        <w:t>:</w:t>
      </w:r>
    </w:p>
    <w:p w:rsidR="00A54654" w:rsidRPr="00A54654" w:rsidRDefault="00A54654" w:rsidP="00A54654">
      <w:r w:rsidRPr="00A54654">
        <w:t>E-mail:</w:t>
      </w:r>
      <w:r>
        <w:t xml:space="preserve"> </w:t>
      </w:r>
    </w:p>
    <w:sectPr w:rsidR="00A54654" w:rsidRPr="00A54654" w:rsidSect="000337D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843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457B" w:rsidRDefault="005D457B" w:rsidP="003430E9">
      <w:pPr>
        <w:spacing w:after="0" w:line="240" w:lineRule="auto"/>
      </w:pPr>
      <w:r>
        <w:separator/>
      </w:r>
    </w:p>
  </w:endnote>
  <w:endnote w:type="continuationSeparator" w:id="0">
    <w:p w:rsidR="005D457B" w:rsidRDefault="005D457B" w:rsidP="0034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7245" w:rsidRDefault="008272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7245" w:rsidRDefault="00827245" w:rsidP="00827245">
    <w:pPr>
      <w:jc w:val="both"/>
      <w:rPr>
        <w:rFonts w:ascii="Tahoma" w:hAnsi="Tahoma" w:cs="Tahoma"/>
      </w:rPr>
    </w:pPr>
  </w:p>
  <w:p w:rsidR="00827245" w:rsidRDefault="00827245" w:rsidP="00827245">
    <w:pPr>
      <w:jc w:val="both"/>
      <w:rPr>
        <w:rFonts w:ascii="Tahoma" w:hAnsi="Tahoma" w:cs="Tahoma"/>
      </w:rPr>
    </w:pPr>
    <w:r>
      <w:rPr>
        <w:rFonts w:ascii="Tahoma" w:hAnsi="Tahoma" w:cs="Tahoma"/>
      </w:rPr>
      <w:t>Form No:</w:t>
    </w:r>
    <w:r>
      <w:rPr>
        <w:rFonts w:ascii="Tahoma" w:hAnsi="Tahoma" w:cs="Tahoma"/>
      </w:rPr>
      <w:t xml:space="preserve"> ÜY-FR-0615</w:t>
    </w:r>
    <w:r>
      <w:rPr>
        <w:rFonts w:ascii="Tahoma" w:hAnsi="Tahoma" w:cs="Tahoma"/>
      </w:rPr>
      <w:t xml:space="preserve"> Yayın Tarihi:03.05.2018 Değ. No:0 Değ. Tarihi:</w:t>
    </w:r>
  </w:p>
  <w:p w:rsidR="00827245" w:rsidRDefault="008272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7245" w:rsidRDefault="008272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457B" w:rsidRDefault="005D457B" w:rsidP="003430E9">
      <w:pPr>
        <w:spacing w:after="0" w:line="240" w:lineRule="auto"/>
      </w:pPr>
      <w:r>
        <w:separator/>
      </w:r>
    </w:p>
  </w:footnote>
  <w:footnote w:type="continuationSeparator" w:id="0">
    <w:p w:rsidR="005D457B" w:rsidRDefault="005D457B" w:rsidP="0034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7245" w:rsidRDefault="008272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37D4" w:rsidRDefault="000337D4" w:rsidP="000337D4">
    <w:pPr>
      <w:pStyle w:val="Header"/>
      <w:tabs>
        <w:tab w:val="left" w:pos="2115"/>
      </w:tabs>
      <w:rPr>
        <w:b/>
        <w:sz w:val="28"/>
        <w:szCs w:val="28"/>
      </w:rPr>
    </w:pPr>
    <w:r>
      <w:rPr>
        <w:b/>
        <w:sz w:val="28"/>
        <w:szCs w:val="28"/>
      </w:rPr>
      <w:tab/>
      <w:t xml:space="preserve">   </w:t>
    </w:r>
    <w:r>
      <w:rPr>
        <w:b/>
        <w:sz w:val="28"/>
        <w:szCs w:val="28"/>
      </w:rPr>
      <w:tab/>
    </w:r>
    <w:r>
      <w:rPr>
        <w:rFonts w:ascii="Book Antiqua" w:hAnsi="Book Antiqua"/>
        <w:b/>
        <w:noProof/>
        <w:lang w:val="en-US"/>
      </w:rPr>
      <w:drawing>
        <wp:inline distT="0" distB="0" distL="0" distR="0" wp14:anchorId="212BFDFD" wp14:editId="45DE58A4">
          <wp:extent cx="1504950" cy="1057275"/>
          <wp:effectExtent l="0" t="0" r="0" b="9525"/>
          <wp:docPr id="20" name="Resi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430E9" w:rsidRPr="003430E9">
      <w:rPr>
        <w:b/>
        <w:sz w:val="28"/>
        <w:szCs w:val="28"/>
      </w:rPr>
      <w:ptab w:relativeTo="margin" w:alignment="center" w:leader="none"/>
    </w:r>
  </w:p>
  <w:p w:rsidR="000337D4" w:rsidRDefault="000337D4" w:rsidP="003430E9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>A</w:t>
    </w:r>
    <w:r w:rsidR="003430E9" w:rsidRPr="003430E9">
      <w:rPr>
        <w:b/>
        <w:sz w:val="28"/>
        <w:szCs w:val="28"/>
      </w:rPr>
      <w:t xml:space="preserve">NTALYA </w:t>
    </w:r>
    <w:r>
      <w:rPr>
        <w:b/>
        <w:sz w:val="28"/>
        <w:szCs w:val="28"/>
      </w:rPr>
      <w:t xml:space="preserve">BİLİM </w:t>
    </w:r>
    <w:r w:rsidR="003430E9" w:rsidRPr="003430E9">
      <w:rPr>
        <w:b/>
        <w:sz w:val="28"/>
        <w:szCs w:val="28"/>
      </w:rPr>
      <w:t>ÜNİVERSİTESİ</w:t>
    </w:r>
  </w:p>
  <w:p w:rsidR="000337D4" w:rsidRDefault="000337D4" w:rsidP="000337D4">
    <w:pPr>
      <w:ind w:left="2124"/>
    </w:pPr>
    <w:r>
      <w:t xml:space="preserve">İKTİSADİ İDARİ VE SOSYAL BİLİMLER </w:t>
    </w:r>
    <w:r w:rsidRPr="00A54654">
      <w:t>FAKÜLTESİ DEKANLIĞINA</w:t>
    </w:r>
    <w:r>
      <w:t>,</w:t>
    </w:r>
  </w:p>
  <w:p w:rsidR="003430E9" w:rsidRDefault="003430E9" w:rsidP="003430E9">
    <w:pPr>
      <w:pStyle w:val="Header"/>
      <w:jc w:val="center"/>
    </w:pPr>
    <w:r w:rsidRPr="003430E9">
      <w:rPr>
        <w:b/>
        <w:sz w:val="28"/>
        <w:szCs w:val="28"/>
      </w:rPr>
      <w:ptab w:relativeTo="margin" w:alignment="right" w:leader="none"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7245" w:rsidRDefault="0082724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7U0M7A0NjM3tjBU0lEKTi0uzszPAykwqgUAItnG6SwAAAA="/>
  </w:docVars>
  <w:rsids>
    <w:rsidRoot w:val="00A54654"/>
    <w:rsid w:val="000337D4"/>
    <w:rsid w:val="000F0E95"/>
    <w:rsid w:val="001829E7"/>
    <w:rsid w:val="002476DB"/>
    <w:rsid w:val="00315D4D"/>
    <w:rsid w:val="003430E9"/>
    <w:rsid w:val="003C76CB"/>
    <w:rsid w:val="00432CB4"/>
    <w:rsid w:val="005D457B"/>
    <w:rsid w:val="006F395D"/>
    <w:rsid w:val="00827245"/>
    <w:rsid w:val="00A005F2"/>
    <w:rsid w:val="00A54654"/>
    <w:rsid w:val="00B14A78"/>
    <w:rsid w:val="00B73074"/>
    <w:rsid w:val="00FE5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0CC68"/>
  <w15:chartTrackingRefBased/>
  <w15:docId w15:val="{5C713E42-09FA-47BF-938A-FB5873027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46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30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30E9"/>
  </w:style>
  <w:style w:type="paragraph" w:styleId="Footer">
    <w:name w:val="footer"/>
    <w:basedOn w:val="Normal"/>
    <w:link w:val="FooterChar"/>
    <w:uiPriority w:val="99"/>
    <w:unhideWhenUsed/>
    <w:rsid w:val="003430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30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67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0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talya International University</Company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pek Kefeli</dc:creator>
  <cp:keywords/>
  <dc:description/>
  <cp:lastModifiedBy>Onur Ünver</cp:lastModifiedBy>
  <cp:revision>3</cp:revision>
  <dcterms:created xsi:type="dcterms:W3CDTF">2019-05-31T12:50:00Z</dcterms:created>
  <dcterms:modified xsi:type="dcterms:W3CDTF">2019-06-10T11:36:00Z</dcterms:modified>
</cp:coreProperties>
</file>